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4D3B" w:rsidRDefault="00775FE6">
      <w:pPr>
        <w:pStyle w:val="a4"/>
      </w:pPr>
      <w:r>
        <w:t>Лабораторная работа 8</w:t>
      </w:r>
    </w:p>
    <w:p w:rsidR="003F4D3B" w:rsidRDefault="00775FE6">
      <w:pPr>
        <w:pStyle w:val="a5"/>
      </w:pPr>
      <w:r>
        <w:t>Отчет по лабораторной работе 8</w:t>
      </w:r>
    </w:p>
    <w:p w:rsidR="003F4D3B" w:rsidRDefault="00F64572">
      <w:pPr>
        <w:pStyle w:val="Author"/>
      </w:pPr>
      <w:r>
        <w:t>Милёхин Александр</w:t>
      </w:r>
      <w:r w:rsidR="00775FE6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92048524"/>
        <w:docPartObj>
          <w:docPartGallery w:val="Table of Contents"/>
          <w:docPartUnique/>
        </w:docPartObj>
      </w:sdtPr>
      <w:sdtEndPr/>
      <w:sdtContent>
        <w:p w:rsidR="003F4D3B" w:rsidRDefault="00775FE6">
          <w:pPr>
            <w:pStyle w:val="ae"/>
          </w:pPr>
          <w:r>
            <w:t>Содержание</w:t>
          </w:r>
        </w:p>
        <w:p w:rsidR="00F64572" w:rsidRDefault="00775FE6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090357" w:history="1">
            <w:r w:rsidR="00F64572" w:rsidRPr="00CF66AE">
              <w:rPr>
                <w:rStyle w:val="ad"/>
                <w:noProof/>
              </w:rPr>
              <w:t>1</w:t>
            </w:r>
            <w:r w:rsidR="00F64572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64572" w:rsidRPr="00CF66AE">
              <w:rPr>
                <w:rStyle w:val="ad"/>
                <w:noProof/>
              </w:rPr>
              <w:t>Цель работы</w:t>
            </w:r>
            <w:r w:rsidR="00F64572">
              <w:rPr>
                <w:noProof/>
                <w:webHidden/>
              </w:rPr>
              <w:tab/>
            </w:r>
            <w:r w:rsidR="00F64572">
              <w:rPr>
                <w:noProof/>
                <w:webHidden/>
              </w:rPr>
              <w:fldChar w:fldCharType="begin"/>
            </w:r>
            <w:r w:rsidR="00F64572">
              <w:rPr>
                <w:noProof/>
                <w:webHidden/>
              </w:rPr>
              <w:instrText xml:space="preserve"> PAGEREF _Toc96090357 \h </w:instrText>
            </w:r>
            <w:r w:rsidR="00F64572">
              <w:rPr>
                <w:noProof/>
                <w:webHidden/>
              </w:rPr>
            </w:r>
            <w:r w:rsidR="00F64572">
              <w:rPr>
                <w:noProof/>
                <w:webHidden/>
              </w:rPr>
              <w:fldChar w:fldCharType="separate"/>
            </w:r>
            <w:r w:rsidR="00F64572">
              <w:rPr>
                <w:noProof/>
                <w:webHidden/>
              </w:rPr>
              <w:t>1</w:t>
            </w:r>
            <w:r w:rsidR="00F64572">
              <w:rPr>
                <w:noProof/>
                <w:webHidden/>
              </w:rPr>
              <w:fldChar w:fldCharType="end"/>
            </w:r>
          </w:hyperlink>
        </w:p>
        <w:p w:rsidR="00F64572" w:rsidRDefault="007E369F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90358" w:history="1">
            <w:r w:rsidR="00F64572" w:rsidRPr="00CF66AE">
              <w:rPr>
                <w:rStyle w:val="ad"/>
                <w:noProof/>
              </w:rPr>
              <w:t>2</w:t>
            </w:r>
            <w:r w:rsidR="00F64572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64572" w:rsidRPr="00CF66AE">
              <w:rPr>
                <w:rStyle w:val="ad"/>
                <w:noProof/>
              </w:rPr>
              <w:t>Теоретические сведения</w:t>
            </w:r>
            <w:r w:rsidR="00F64572">
              <w:rPr>
                <w:noProof/>
                <w:webHidden/>
              </w:rPr>
              <w:tab/>
            </w:r>
            <w:r w:rsidR="00F64572">
              <w:rPr>
                <w:noProof/>
                <w:webHidden/>
              </w:rPr>
              <w:fldChar w:fldCharType="begin"/>
            </w:r>
            <w:r w:rsidR="00F64572">
              <w:rPr>
                <w:noProof/>
                <w:webHidden/>
              </w:rPr>
              <w:instrText xml:space="preserve"> PAGEREF _Toc96090358 \h </w:instrText>
            </w:r>
            <w:r w:rsidR="00F64572">
              <w:rPr>
                <w:noProof/>
                <w:webHidden/>
              </w:rPr>
            </w:r>
            <w:r w:rsidR="00F64572">
              <w:rPr>
                <w:noProof/>
                <w:webHidden/>
              </w:rPr>
              <w:fldChar w:fldCharType="separate"/>
            </w:r>
            <w:r w:rsidR="00F64572">
              <w:rPr>
                <w:noProof/>
                <w:webHidden/>
              </w:rPr>
              <w:t>1</w:t>
            </w:r>
            <w:r w:rsidR="00F64572">
              <w:rPr>
                <w:noProof/>
                <w:webHidden/>
              </w:rPr>
              <w:fldChar w:fldCharType="end"/>
            </w:r>
          </w:hyperlink>
        </w:p>
        <w:p w:rsidR="00F64572" w:rsidRDefault="007E369F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90359" w:history="1">
            <w:r w:rsidR="00F64572" w:rsidRPr="00CF66AE">
              <w:rPr>
                <w:rStyle w:val="ad"/>
                <w:noProof/>
              </w:rPr>
              <w:t>3</w:t>
            </w:r>
            <w:r w:rsidR="00F64572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64572" w:rsidRPr="00CF66AE">
              <w:rPr>
                <w:rStyle w:val="ad"/>
                <w:noProof/>
              </w:rPr>
              <w:t>Задание</w:t>
            </w:r>
            <w:r w:rsidR="00F64572">
              <w:rPr>
                <w:noProof/>
                <w:webHidden/>
              </w:rPr>
              <w:tab/>
            </w:r>
            <w:r w:rsidR="00F64572">
              <w:rPr>
                <w:noProof/>
                <w:webHidden/>
              </w:rPr>
              <w:fldChar w:fldCharType="begin"/>
            </w:r>
            <w:r w:rsidR="00F64572">
              <w:rPr>
                <w:noProof/>
                <w:webHidden/>
              </w:rPr>
              <w:instrText xml:space="preserve"> PAGEREF _Toc96090359 \h </w:instrText>
            </w:r>
            <w:r w:rsidR="00F64572">
              <w:rPr>
                <w:noProof/>
                <w:webHidden/>
              </w:rPr>
            </w:r>
            <w:r w:rsidR="00F64572">
              <w:rPr>
                <w:noProof/>
                <w:webHidden/>
              </w:rPr>
              <w:fldChar w:fldCharType="separate"/>
            </w:r>
            <w:r w:rsidR="00F64572">
              <w:rPr>
                <w:noProof/>
                <w:webHidden/>
              </w:rPr>
              <w:t>1</w:t>
            </w:r>
            <w:r w:rsidR="00F64572">
              <w:rPr>
                <w:noProof/>
                <w:webHidden/>
              </w:rPr>
              <w:fldChar w:fldCharType="end"/>
            </w:r>
          </w:hyperlink>
        </w:p>
        <w:p w:rsidR="00F64572" w:rsidRDefault="007E369F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90360" w:history="1">
            <w:r w:rsidR="00F64572" w:rsidRPr="00CF66AE">
              <w:rPr>
                <w:rStyle w:val="ad"/>
                <w:noProof/>
              </w:rPr>
              <w:t>4</w:t>
            </w:r>
            <w:r w:rsidR="00F64572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64572" w:rsidRPr="00CF66AE">
              <w:rPr>
                <w:rStyle w:val="ad"/>
                <w:noProof/>
              </w:rPr>
              <w:t>Выполнение лабораторной работы</w:t>
            </w:r>
            <w:r w:rsidR="00F64572">
              <w:rPr>
                <w:noProof/>
                <w:webHidden/>
              </w:rPr>
              <w:tab/>
            </w:r>
            <w:r w:rsidR="00F64572">
              <w:rPr>
                <w:noProof/>
                <w:webHidden/>
              </w:rPr>
              <w:fldChar w:fldCharType="begin"/>
            </w:r>
            <w:r w:rsidR="00F64572">
              <w:rPr>
                <w:noProof/>
                <w:webHidden/>
              </w:rPr>
              <w:instrText xml:space="preserve"> PAGEREF _Toc96090360 \h </w:instrText>
            </w:r>
            <w:r w:rsidR="00F64572">
              <w:rPr>
                <w:noProof/>
                <w:webHidden/>
              </w:rPr>
            </w:r>
            <w:r w:rsidR="00F64572">
              <w:rPr>
                <w:noProof/>
                <w:webHidden/>
              </w:rPr>
              <w:fldChar w:fldCharType="separate"/>
            </w:r>
            <w:r w:rsidR="00F64572">
              <w:rPr>
                <w:noProof/>
                <w:webHidden/>
              </w:rPr>
              <w:t>1</w:t>
            </w:r>
            <w:r w:rsidR="00F64572">
              <w:rPr>
                <w:noProof/>
                <w:webHidden/>
              </w:rPr>
              <w:fldChar w:fldCharType="end"/>
            </w:r>
          </w:hyperlink>
        </w:p>
        <w:p w:rsidR="00F64572" w:rsidRDefault="007E369F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90361" w:history="1">
            <w:r w:rsidR="00F64572" w:rsidRPr="00CF66AE">
              <w:rPr>
                <w:rStyle w:val="ad"/>
                <w:noProof/>
              </w:rPr>
              <w:t>5</w:t>
            </w:r>
            <w:r w:rsidR="00F64572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64572" w:rsidRPr="00CF66AE">
              <w:rPr>
                <w:rStyle w:val="ad"/>
                <w:noProof/>
              </w:rPr>
              <w:t>Выводы</w:t>
            </w:r>
            <w:r w:rsidR="00F64572">
              <w:rPr>
                <w:noProof/>
                <w:webHidden/>
              </w:rPr>
              <w:tab/>
            </w:r>
            <w:r w:rsidR="00F64572">
              <w:rPr>
                <w:noProof/>
                <w:webHidden/>
              </w:rPr>
              <w:fldChar w:fldCharType="begin"/>
            </w:r>
            <w:r w:rsidR="00F64572">
              <w:rPr>
                <w:noProof/>
                <w:webHidden/>
              </w:rPr>
              <w:instrText xml:space="preserve"> PAGEREF _Toc96090361 \h </w:instrText>
            </w:r>
            <w:r w:rsidR="00F64572">
              <w:rPr>
                <w:noProof/>
                <w:webHidden/>
              </w:rPr>
            </w:r>
            <w:r w:rsidR="00F64572">
              <w:rPr>
                <w:noProof/>
                <w:webHidden/>
              </w:rPr>
              <w:fldChar w:fldCharType="separate"/>
            </w:r>
            <w:r w:rsidR="00F64572">
              <w:rPr>
                <w:noProof/>
                <w:webHidden/>
              </w:rPr>
              <w:t>5</w:t>
            </w:r>
            <w:r w:rsidR="00F64572">
              <w:rPr>
                <w:noProof/>
                <w:webHidden/>
              </w:rPr>
              <w:fldChar w:fldCharType="end"/>
            </w:r>
          </w:hyperlink>
        </w:p>
        <w:p w:rsidR="003F4D3B" w:rsidRDefault="00775FE6">
          <w:r>
            <w:fldChar w:fldCharType="end"/>
          </w:r>
        </w:p>
      </w:sdtContent>
    </w:sdt>
    <w:p w:rsidR="003F4D3B" w:rsidRDefault="00775FE6">
      <w:pPr>
        <w:pStyle w:val="1"/>
      </w:pPr>
      <w:bookmarkStart w:id="0" w:name="_Toc96090357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3F4D3B" w:rsidRDefault="00775FE6">
      <w:pPr>
        <w:pStyle w:val="FirstParagraph"/>
      </w:pPr>
      <w:r>
        <w:t>Научиться находить в Octave собственные значения и собственные векторы матрицы, а также научиться предсказывать вероятность состояния системы.</w:t>
      </w:r>
    </w:p>
    <w:p w:rsidR="003F4D3B" w:rsidRDefault="00775FE6">
      <w:pPr>
        <w:pStyle w:val="1"/>
      </w:pPr>
      <w:bookmarkStart w:id="2" w:name="_Toc96090358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:rsidR="003F4D3B" w:rsidRDefault="00F64572">
      <w:pPr>
        <w:pStyle w:val="FirstParagraph"/>
      </w:pPr>
      <w:r>
        <w:t>Вся теоре</w:t>
      </w:r>
      <w:r w:rsidR="00775FE6">
        <w:t>тическая часть по выполнению лабораторной работы была взята из инструкции по лабораторной работе №8 (“Лабораторная работа №8. Описание”) на сайте: https://esystem.rudn.ru/course/view.php?id=12766</w:t>
      </w:r>
    </w:p>
    <w:p w:rsidR="003F4D3B" w:rsidRDefault="00775FE6">
      <w:pPr>
        <w:pStyle w:val="1"/>
      </w:pPr>
      <w:bookmarkStart w:id="4" w:name="_Toc96090359"/>
      <w:bookmarkStart w:id="5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4"/>
    </w:p>
    <w:p w:rsidR="003F4D3B" w:rsidRDefault="00775FE6">
      <w:pPr>
        <w:pStyle w:val="FirstParagraph"/>
      </w:pPr>
      <w:r>
        <w:t>Выполните работу и задокументируйте процесс выполнения.</w:t>
      </w:r>
    </w:p>
    <w:p w:rsidR="003F4D3B" w:rsidRDefault="00775FE6">
      <w:pPr>
        <w:pStyle w:val="1"/>
      </w:pPr>
      <w:bookmarkStart w:id="6" w:name="_Toc96090360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:rsidR="003F4D3B" w:rsidRDefault="00775FE6">
      <w:pPr>
        <w:pStyle w:val="FirstParagraph"/>
      </w:pPr>
      <w:r>
        <w:rPr>
          <w:b/>
          <w:bCs/>
        </w:rPr>
        <w:t>1. Собственные значения и собственные векторы</w:t>
      </w:r>
    </w:p>
    <w:p w:rsidR="003F4D3B" w:rsidRDefault="00775FE6">
      <w:pPr>
        <w:pStyle w:val="a0"/>
      </w:pPr>
      <w:r>
        <w:t>Включим журналирование работы. После чего зададим матрицу А. Для нахождения собственных значений и собственных векторов матрицы используем команду eig с двумя выходными аргументами. Данные действия продемонстрированы на Fig. 1.</w:t>
      </w:r>
    </w:p>
    <w:p w:rsidR="003F4D3B" w:rsidRDefault="00534776">
      <w:pPr>
        <w:pStyle w:val="CaptionedFigure"/>
      </w:pPr>
      <w:r w:rsidRPr="00534776">
        <w:rPr>
          <w:noProof/>
          <w:lang w:eastAsia="ru-RU"/>
        </w:rPr>
        <w:lastRenderedPageBreak/>
        <w:drawing>
          <wp:inline distT="0" distB="0" distL="0" distR="0" wp14:anchorId="7584658C" wp14:editId="488FB91F">
            <wp:extent cx="3899001" cy="404226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04516" cy="4047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D3B" w:rsidRDefault="00775FE6">
      <w:pPr>
        <w:pStyle w:val="ImageCaption"/>
      </w:pPr>
      <w:r>
        <w:t>Figure 1: Собственные значения и векторы матрицы</w:t>
      </w:r>
    </w:p>
    <w:p w:rsidR="003F4D3B" w:rsidRDefault="00775FE6">
      <w:pPr>
        <w:pStyle w:val="a0"/>
      </w:pPr>
      <w:r>
        <w:t>Для того, чтобы получить матрицу с действительными собственными значениями, создадим симмитричную матрицу путём умножения исходной матрицы на транспонированную. И повторим шаги, проделанные ранее. См. Fig. 2.</w:t>
      </w:r>
    </w:p>
    <w:p w:rsidR="003F4D3B" w:rsidRDefault="00534776">
      <w:pPr>
        <w:pStyle w:val="CaptionedFigure"/>
      </w:pPr>
      <w:r w:rsidRPr="00534776">
        <w:rPr>
          <w:noProof/>
          <w:lang w:eastAsia="ru-RU"/>
        </w:rPr>
        <w:drawing>
          <wp:inline distT="0" distB="0" distL="0" distR="0" wp14:anchorId="01EB252A" wp14:editId="1537F824">
            <wp:extent cx="4465872" cy="283098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3469" cy="2835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D3B" w:rsidRDefault="00775FE6">
      <w:pPr>
        <w:pStyle w:val="ImageCaption"/>
      </w:pPr>
      <w:r>
        <w:t>Figure 2: Действительные собственные значения</w:t>
      </w:r>
    </w:p>
    <w:p w:rsidR="003F4D3B" w:rsidRDefault="00775FE6">
      <w:pPr>
        <w:pStyle w:val="a0"/>
      </w:pPr>
      <w:r>
        <w:rPr>
          <w:b/>
          <w:bCs/>
        </w:rPr>
        <w:t>2. Случайное блуждание</w:t>
      </w:r>
    </w:p>
    <w:p w:rsidR="003F4D3B" w:rsidRDefault="00775FE6">
      <w:pPr>
        <w:pStyle w:val="a0"/>
      </w:pPr>
      <w:r>
        <w:lastRenderedPageBreak/>
        <w:t>На курсе “Теория случайных процессов” мы дополнительно ознакомились с цепями Маркова. Наша задача - предсказать вероятности состояния системы. Для примера случайного блуждания найдем вектор вероятности после 5 шагов для каждого начального вектора. На Fig. 3 показано, как мы задаем матрицу, начальные векторы, а затем находим соответствующие вероятности.</w:t>
      </w:r>
    </w:p>
    <w:p w:rsidR="003F4D3B" w:rsidRDefault="00534776">
      <w:pPr>
        <w:pStyle w:val="CaptionedFigure"/>
      </w:pPr>
      <w:r w:rsidRPr="00534776">
        <w:rPr>
          <w:noProof/>
          <w:lang w:eastAsia="ru-RU"/>
        </w:rPr>
        <w:drawing>
          <wp:inline distT="0" distB="0" distL="0" distR="0" wp14:anchorId="2F3D6CFE" wp14:editId="3CB1FA72">
            <wp:extent cx="6152515" cy="66141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61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D3B" w:rsidRDefault="00775FE6">
      <w:pPr>
        <w:pStyle w:val="ImageCaption"/>
      </w:pPr>
      <w:r>
        <w:t>Figure 3: Нахождение вероятностей</w:t>
      </w:r>
    </w:p>
    <w:p w:rsidR="003F4D3B" w:rsidRDefault="00775FE6">
      <w:pPr>
        <w:pStyle w:val="a0"/>
      </w:pPr>
      <w:r>
        <w:t xml:space="preserve">Теперь найдём вектор </w:t>
      </w:r>
      <w:bookmarkStart w:id="8" w:name="_GoBack"/>
      <w:r>
        <w:t>равнове</w:t>
      </w:r>
      <w:bookmarkEnd w:id="8"/>
      <w:r>
        <w:t>сного состояния для цепи Маркова с переходной матрицей. Ход решения приведен на Fig. 4.</w:t>
      </w:r>
    </w:p>
    <w:p w:rsidR="003F4D3B" w:rsidRDefault="00F64572">
      <w:pPr>
        <w:pStyle w:val="CaptionedFigure"/>
      </w:pPr>
      <w:r w:rsidRPr="00F64572">
        <w:rPr>
          <w:noProof/>
          <w:lang w:eastAsia="ru-RU"/>
        </w:rPr>
        <w:lastRenderedPageBreak/>
        <w:drawing>
          <wp:inline distT="0" distB="0" distL="0" distR="0" wp14:anchorId="3A613EDB" wp14:editId="4CA0BD52">
            <wp:extent cx="5623065" cy="4681728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5804" cy="468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D3B" w:rsidRDefault="00775FE6">
      <w:pPr>
        <w:pStyle w:val="ImageCaption"/>
      </w:pPr>
      <w:r>
        <w:t>Figure 4: Вектор равновесного состояния</w:t>
      </w:r>
    </w:p>
    <w:p w:rsidR="003F4D3B" w:rsidRDefault="00775FE6">
      <w:pPr>
        <w:pStyle w:val="a0"/>
      </w:pPr>
      <w:r>
        <w:t>Таким образом, x = (0.37631 0.29287 0.33082), является вектором равновесного состояния. Проверим это. Проверка показана на Fig. 5.</w:t>
      </w:r>
    </w:p>
    <w:p w:rsidR="003F4D3B" w:rsidRDefault="00F64572">
      <w:pPr>
        <w:pStyle w:val="CaptionedFigure"/>
      </w:pPr>
      <w:r w:rsidRPr="00F64572">
        <w:rPr>
          <w:noProof/>
          <w:lang w:eastAsia="ru-RU"/>
        </w:rPr>
        <w:lastRenderedPageBreak/>
        <w:drawing>
          <wp:inline distT="0" distB="0" distL="0" distR="0" wp14:anchorId="677424C5" wp14:editId="62AA66D8">
            <wp:extent cx="6152515" cy="382016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D3B" w:rsidRDefault="00775FE6">
      <w:pPr>
        <w:pStyle w:val="ImageCaption"/>
      </w:pPr>
      <w:r>
        <w:t>Figure 5: Проверка вектора равновесия</w:t>
      </w:r>
    </w:p>
    <w:p w:rsidR="003F4D3B" w:rsidRDefault="00775FE6">
      <w:pPr>
        <w:pStyle w:val="1"/>
      </w:pPr>
      <w:bookmarkStart w:id="9" w:name="_Toc96090361"/>
      <w:bookmarkStart w:id="10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9"/>
    </w:p>
    <w:p w:rsidR="003F4D3B" w:rsidRDefault="00F64572">
      <w:pPr>
        <w:pStyle w:val="FirstParagraph"/>
      </w:pPr>
      <w:r>
        <w:t>Я</w:t>
      </w:r>
      <w:r w:rsidR="00775FE6">
        <w:t xml:space="preserve"> научился в Octave находить собственные значения и собственные векторы матрицы. Также научился работать с цепям</w:t>
      </w:r>
      <w:r w:rsidR="005974D5">
        <w:t>и Маркова и находить вектор равн</w:t>
      </w:r>
      <w:r w:rsidR="00775FE6">
        <w:t>овесия.</w:t>
      </w:r>
      <w:bookmarkEnd w:id="10"/>
    </w:p>
    <w:sectPr w:rsidR="003F4D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369F" w:rsidRDefault="007E369F">
      <w:pPr>
        <w:spacing w:after="0"/>
      </w:pPr>
      <w:r>
        <w:separator/>
      </w:r>
    </w:p>
  </w:endnote>
  <w:endnote w:type="continuationSeparator" w:id="0">
    <w:p w:rsidR="007E369F" w:rsidRDefault="007E36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369F" w:rsidRDefault="007E369F">
      <w:r>
        <w:separator/>
      </w:r>
    </w:p>
  </w:footnote>
  <w:footnote w:type="continuationSeparator" w:id="0">
    <w:p w:rsidR="007E369F" w:rsidRDefault="007E36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0882C5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4D3B"/>
    <w:rsid w:val="003F4D3B"/>
    <w:rsid w:val="00534776"/>
    <w:rsid w:val="005974D5"/>
    <w:rsid w:val="00775FE6"/>
    <w:rsid w:val="007E369F"/>
    <w:rsid w:val="00F6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9FABEE1-6E3A-4F9C-94D0-A9C874B44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3477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8</vt:lpstr>
    </vt:vector>
  </TitlesOfParts>
  <Company/>
  <LinksUpToDate>false</LinksUpToDate>
  <CharactersWithSpaces>2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Хитяев Евгений Анатольевич НПМмд-02-21</dc:creator>
  <cp:keywords/>
  <cp:lastModifiedBy>alexmilehin1999@outlook.com</cp:lastModifiedBy>
  <cp:revision>3</cp:revision>
  <dcterms:created xsi:type="dcterms:W3CDTF">2022-02-18T12:26:00Z</dcterms:created>
  <dcterms:modified xsi:type="dcterms:W3CDTF">2022-02-19T15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 по лабораторной работе 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